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0333C" w:rsidRDefault="0000333C" w:rsidP="0000333C">
      <w:r>
        <w:t>Steps for creating an angular project</w:t>
      </w:r>
    </w:p>
    <w:p w:rsidR="0000333C" w:rsidRDefault="0000333C" w:rsidP="0000333C">
      <w:r>
        <w:t>1) We need to install angular in a directory</w:t>
      </w:r>
    </w:p>
    <w:p w:rsidR="0000333C" w:rsidRDefault="0000333C" w:rsidP="0000333C">
      <w:r>
        <w:t>The command for installing angular in a directory through cli is</w:t>
      </w:r>
    </w:p>
    <w:p w:rsidR="0000333C" w:rsidRDefault="0000333C" w:rsidP="0000333C">
      <w:r>
        <w:tab/>
      </w:r>
      <w:proofErr w:type="spellStart"/>
      <w:r>
        <w:t>npm</w:t>
      </w:r>
      <w:proofErr w:type="spellEnd"/>
      <w:r>
        <w:t xml:space="preserve"> install –g angular/cli</w:t>
      </w:r>
    </w:p>
    <w:p w:rsidR="0000333C" w:rsidRDefault="0000333C" w:rsidP="0000333C">
      <w:r>
        <w:t xml:space="preserve">2) After installing angular in a directory we need to create an angular project. The command used for creating a new application (project) is </w:t>
      </w:r>
    </w:p>
    <w:p w:rsidR="0000333C" w:rsidRDefault="0000333C" w:rsidP="0000333C">
      <w:r>
        <w:tab/>
        <w:t>ng new &lt;application-name&gt;</w:t>
      </w:r>
    </w:p>
    <w:p w:rsidR="0000333C" w:rsidRDefault="0000333C" w:rsidP="0000333C">
      <w:r>
        <w:t>3) After creating the project we need to run (serve) it. For serving the application we use the command</w:t>
      </w:r>
    </w:p>
    <w:p w:rsidR="0000333C" w:rsidRDefault="0000333C" w:rsidP="0000333C">
      <w:r>
        <w:tab/>
        <w:t>ng serve (This only runs the server and after the compilation of program we need to open the project in localhost:4200)</w:t>
      </w:r>
    </w:p>
    <w:p w:rsidR="0000333C" w:rsidRDefault="0000333C" w:rsidP="0000333C">
      <w:r>
        <w:tab/>
        <w:t>ng serve --open (opens the project directly in the browser at localhost:4200)</w:t>
      </w:r>
    </w:p>
    <w:p w:rsidR="0000333C" w:rsidRDefault="0000333C" w:rsidP="0000333C"/>
    <w:p w:rsidR="0000333C" w:rsidRDefault="0000333C" w:rsidP="0000333C">
      <w:r>
        <w:t xml:space="preserve">For generating a component we use the command </w:t>
      </w:r>
    </w:p>
    <w:p w:rsidR="0000333C" w:rsidRDefault="0000333C" w:rsidP="0000333C">
      <w:r>
        <w:tab/>
        <w:t>ng generate component &lt;component-name&gt;</w:t>
      </w:r>
    </w:p>
    <w:p w:rsidR="0000333C" w:rsidRDefault="0000333C" w:rsidP="0000333C">
      <w:r>
        <w:t>For generating a service we use the command</w:t>
      </w:r>
    </w:p>
    <w:p w:rsidR="0000333C" w:rsidRDefault="0000333C" w:rsidP="0000333C">
      <w:r>
        <w:tab/>
        <w:t>ng generate service &lt;service-name&gt;</w:t>
      </w:r>
    </w:p>
    <w:p w:rsidR="0000333C" w:rsidRDefault="0000333C" w:rsidP="0000333C">
      <w:r>
        <w:t>For generating a module we use the command</w:t>
      </w:r>
    </w:p>
    <w:p w:rsidR="0000333C" w:rsidRDefault="0000333C" w:rsidP="0000333C">
      <w:r>
        <w:tab/>
        <w:t>ng generate module &lt;module-name&gt;</w:t>
      </w:r>
    </w:p>
    <w:p w:rsidR="0000333C" w:rsidRDefault="0000333C" w:rsidP="0000333C"/>
    <w:p w:rsidR="00244844" w:rsidRDefault="0000333C" w:rsidP="0000333C">
      <w:r>
        <w:t>The code for functionality of each component will be written in &lt;component-name&gt;.</w:t>
      </w:r>
      <w:proofErr w:type="spellStart"/>
      <w:r>
        <w:t>component.ts</w:t>
      </w:r>
      <w:proofErr w:type="spellEnd"/>
      <w:r>
        <w:t xml:space="preserve"> file and the code for displaying content will be written in &lt;component-name&gt;.component.html file</w:t>
      </w:r>
    </w:p>
    <w:sectPr w:rsidR="002448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ws7A0NDMyNzcyMjNV0lEKTi0uzszPAykwrAUApWy5LCwAAAA="/>
  </w:docVars>
  <w:rsids>
    <w:rsidRoot w:val="0000333C"/>
    <w:rsid w:val="0000333C"/>
    <w:rsid w:val="005D0174"/>
    <w:rsid w:val="007A1704"/>
    <w:rsid w:val="007C73AB"/>
    <w:rsid w:val="00A36023"/>
    <w:rsid w:val="00D833C2"/>
    <w:rsid w:val="00E86A5A"/>
    <w:rsid w:val="00EC58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632101-DFD3-49D5-98F9-806A17FB5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m jha</dc:creator>
  <cp:keywords/>
  <dc:description/>
  <cp:lastModifiedBy>satyam jha</cp:lastModifiedBy>
  <cp:revision>1</cp:revision>
  <dcterms:created xsi:type="dcterms:W3CDTF">2021-06-25T04:28:00Z</dcterms:created>
  <dcterms:modified xsi:type="dcterms:W3CDTF">2021-06-28T05:35:00Z</dcterms:modified>
</cp:coreProperties>
</file>